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CCD80" w14:textId="77777777" w:rsidR="003C63AF" w:rsidRPr="009402AC" w:rsidRDefault="003C63AF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07C85E3" w14:textId="3183A6B1" w:rsidR="0099743A" w:rsidRPr="009402AC" w:rsidRDefault="000638D4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Additional File 2: </w:t>
      </w:r>
      <w:r w:rsidR="00C331D7" w:rsidRPr="009402AC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A list of </w:t>
      </w:r>
      <w:r w:rsidR="00EC0284" w:rsidRPr="009402AC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complete codes and themes</w:t>
      </w:r>
    </w:p>
    <w:p w14:paraId="2D7CBBDA" w14:textId="77777777" w:rsidR="00F130FE" w:rsidRPr="009402AC" w:rsidRDefault="00F130FE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130FE" w:rsidRPr="009402AC" w14:paraId="31CFB480" w14:textId="77777777" w:rsidTr="00F130FE">
        <w:tc>
          <w:tcPr>
            <w:tcW w:w="3005" w:type="dxa"/>
          </w:tcPr>
          <w:p w14:paraId="564F4275" w14:textId="77777777" w:rsidR="00F130FE" w:rsidRPr="009402AC" w:rsidRDefault="00F130FE" w:rsidP="00096CB9">
            <w:pPr>
              <w:rPr>
                <w:rFonts w:ascii="Times New Roman" w:hAnsi="Times New Roman" w:cs="Times New Roman"/>
                <w:b/>
                <w:bCs/>
              </w:rPr>
            </w:pPr>
            <w:r w:rsidRPr="009402AC">
              <w:rPr>
                <w:rFonts w:ascii="Times New Roman" w:hAnsi="Times New Roman" w:cs="Times New Roman"/>
                <w:b/>
                <w:bCs/>
              </w:rPr>
              <w:t>Levesque’s Framework dimensions</w:t>
            </w:r>
          </w:p>
        </w:tc>
        <w:tc>
          <w:tcPr>
            <w:tcW w:w="3005" w:type="dxa"/>
          </w:tcPr>
          <w:p w14:paraId="39B56017" w14:textId="77777777" w:rsidR="00F130FE" w:rsidRPr="009402AC" w:rsidRDefault="00F130FE" w:rsidP="00096CB9">
            <w:pPr>
              <w:rPr>
                <w:rFonts w:ascii="Times New Roman" w:hAnsi="Times New Roman" w:cs="Times New Roman"/>
                <w:b/>
                <w:bCs/>
              </w:rPr>
            </w:pPr>
            <w:r w:rsidRPr="009402AC">
              <w:rPr>
                <w:rFonts w:ascii="Times New Roman" w:hAnsi="Times New Roman" w:cs="Times New Roman"/>
                <w:b/>
                <w:bCs/>
              </w:rPr>
              <w:t>List of codes</w:t>
            </w:r>
          </w:p>
        </w:tc>
        <w:tc>
          <w:tcPr>
            <w:tcW w:w="3006" w:type="dxa"/>
          </w:tcPr>
          <w:p w14:paraId="7E34272C" w14:textId="77777777" w:rsidR="00F130FE" w:rsidRPr="009402AC" w:rsidRDefault="00F130FE" w:rsidP="00096CB9">
            <w:pPr>
              <w:rPr>
                <w:rFonts w:ascii="Times New Roman" w:hAnsi="Times New Roman" w:cs="Times New Roman"/>
                <w:b/>
                <w:bCs/>
              </w:rPr>
            </w:pPr>
            <w:r w:rsidRPr="009402AC">
              <w:rPr>
                <w:rFonts w:ascii="Times New Roman" w:hAnsi="Times New Roman" w:cs="Times New Roman"/>
                <w:b/>
                <w:bCs/>
              </w:rPr>
              <w:t>List of sub-themes</w:t>
            </w:r>
          </w:p>
        </w:tc>
      </w:tr>
      <w:tr w:rsidR="00F130FE" w:rsidRPr="009402AC" w14:paraId="7E7E7401" w14:textId="77777777" w:rsidTr="00F130FE">
        <w:trPr>
          <w:trHeight w:val="1496"/>
        </w:trPr>
        <w:tc>
          <w:tcPr>
            <w:tcW w:w="3005" w:type="dxa"/>
            <w:vMerge w:val="restart"/>
          </w:tcPr>
          <w:p w14:paraId="084C7389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</w:rPr>
              <w:t xml:space="preserve">Approachability </w:t>
            </w:r>
          </w:p>
        </w:tc>
        <w:tc>
          <w:tcPr>
            <w:tcW w:w="3005" w:type="dxa"/>
          </w:tcPr>
          <w:p w14:paraId="77F90AD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Client communication barriers</w:t>
            </w:r>
          </w:p>
          <w:p w14:paraId="28228DB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50A264D7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Client limited literacy around child development</w:t>
            </w:r>
          </w:p>
          <w:p w14:paraId="01036606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7A6DA674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Intake officer elicitation skills</w:t>
            </w:r>
          </w:p>
        </w:tc>
        <w:tc>
          <w:tcPr>
            <w:tcW w:w="3006" w:type="dxa"/>
          </w:tcPr>
          <w:p w14:paraId="5B97ABC6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Navigating unclear referral </w:t>
            </w:r>
          </w:p>
          <w:p w14:paraId="64A5A51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41BA6AB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279D041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4DB39C42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</w:tr>
      <w:tr w:rsidR="00F130FE" w:rsidRPr="009402AC" w14:paraId="3201F167" w14:textId="77777777" w:rsidTr="00F130FE">
        <w:tc>
          <w:tcPr>
            <w:tcW w:w="3005" w:type="dxa"/>
            <w:vMerge/>
          </w:tcPr>
          <w:p w14:paraId="54353702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188C304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Repeated contact challenges</w:t>
            </w:r>
          </w:p>
          <w:p w14:paraId="5523F00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5EBB074A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Cognitive load on intake team</w:t>
            </w:r>
          </w:p>
        </w:tc>
        <w:tc>
          <w:tcPr>
            <w:tcW w:w="3006" w:type="dxa"/>
          </w:tcPr>
          <w:p w14:paraId="4813932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Intake complexity and phone burden</w:t>
            </w:r>
          </w:p>
        </w:tc>
      </w:tr>
      <w:tr w:rsidR="00F130FE" w:rsidRPr="009402AC" w14:paraId="20AE58BA" w14:textId="77777777" w:rsidTr="00F130FE">
        <w:tc>
          <w:tcPr>
            <w:tcW w:w="3005" w:type="dxa"/>
          </w:tcPr>
          <w:p w14:paraId="0F96BDE9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  <w:i/>
                <w:iCs/>
              </w:rPr>
              <w:t>Ability to perceive</w:t>
            </w:r>
          </w:p>
        </w:tc>
        <w:tc>
          <w:tcPr>
            <w:tcW w:w="3005" w:type="dxa"/>
          </w:tcPr>
          <w:p w14:paraId="25003DA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Service awareness</w:t>
            </w:r>
          </w:p>
          <w:p w14:paraId="154B123B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7C0728F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Autonomy in help-seeking </w:t>
            </w:r>
          </w:p>
          <w:p w14:paraId="39BC5DA8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0A61D7AB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Service navigation confusion</w:t>
            </w:r>
          </w:p>
        </w:tc>
        <w:tc>
          <w:tcPr>
            <w:tcW w:w="3006" w:type="dxa"/>
          </w:tcPr>
          <w:p w14:paraId="669B623B" w14:textId="5F2F9872" w:rsidR="00F130FE" w:rsidRPr="009402AC" w:rsidRDefault="008F4FC5" w:rsidP="00096C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stem complexity and fragmented pathways</w:t>
            </w:r>
          </w:p>
          <w:p w14:paraId="72146A97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144A180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79893B2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Limited literacy around child development  </w:t>
            </w:r>
          </w:p>
        </w:tc>
      </w:tr>
      <w:tr w:rsidR="00F130FE" w:rsidRPr="009402AC" w14:paraId="1DFA716D" w14:textId="77777777" w:rsidTr="00F130FE">
        <w:tc>
          <w:tcPr>
            <w:tcW w:w="3005" w:type="dxa"/>
          </w:tcPr>
          <w:p w14:paraId="5B8E953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Acceptability</w:t>
            </w:r>
          </w:p>
        </w:tc>
        <w:tc>
          <w:tcPr>
            <w:tcW w:w="3005" w:type="dxa"/>
          </w:tcPr>
          <w:p w14:paraId="08000B72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Perception of inconsistent prioritisation </w:t>
            </w:r>
          </w:p>
          <w:p w14:paraId="04C3D66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6805EE6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Variability in advocacy based on staff experience</w:t>
            </w:r>
          </w:p>
          <w:p w14:paraId="469811A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52EB0A64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Equity in service prioritisation</w:t>
            </w:r>
          </w:p>
        </w:tc>
      </w:tr>
      <w:tr w:rsidR="00F130FE" w:rsidRPr="009402AC" w14:paraId="3147BF01" w14:textId="77777777" w:rsidTr="00F130FE">
        <w:tc>
          <w:tcPr>
            <w:tcW w:w="3005" w:type="dxa"/>
          </w:tcPr>
          <w:p w14:paraId="2BDE26EF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  <w:i/>
                <w:iCs/>
              </w:rPr>
              <w:t xml:space="preserve">Ability to seek </w:t>
            </w:r>
          </w:p>
        </w:tc>
        <w:tc>
          <w:tcPr>
            <w:tcW w:w="3005" w:type="dxa"/>
          </w:tcPr>
          <w:p w14:paraId="04886B7B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Client trust in health system </w:t>
            </w:r>
          </w:p>
          <w:p w14:paraId="008FFA32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2E7DFF98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Client cultural/language barrier</w:t>
            </w:r>
          </w:p>
          <w:p w14:paraId="32C3433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07F7320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Client cultural acceptability of health services</w:t>
            </w:r>
          </w:p>
        </w:tc>
      </w:tr>
      <w:tr w:rsidR="00F130FE" w:rsidRPr="009402AC" w14:paraId="7275EED7" w14:textId="77777777" w:rsidTr="00F130FE">
        <w:trPr>
          <w:trHeight w:val="626"/>
        </w:trPr>
        <w:tc>
          <w:tcPr>
            <w:tcW w:w="3005" w:type="dxa"/>
            <w:vMerge w:val="restart"/>
          </w:tcPr>
          <w:p w14:paraId="287753E2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</w:rPr>
              <w:t xml:space="preserve">Availability and accommodation </w:t>
            </w:r>
          </w:p>
        </w:tc>
        <w:tc>
          <w:tcPr>
            <w:tcW w:w="3005" w:type="dxa"/>
          </w:tcPr>
          <w:p w14:paraId="04D9BE03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Double-handling inefficiency</w:t>
            </w:r>
          </w:p>
          <w:p w14:paraId="305B3E1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3768BA27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47BA2D3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Workflow duplication </w:t>
            </w:r>
          </w:p>
          <w:p w14:paraId="4C6489D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4807E8A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</w:tr>
      <w:tr w:rsidR="00F130FE" w:rsidRPr="009402AC" w14:paraId="2DDFFA74" w14:textId="77777777" w:rsidTr="00F130FE">
        <w:tc>
          <w:tcPr>
            <w:tcW w:w="3005" w:type="dxa"/>
            <w:vMerge/>
          </w:tcPr>
          <w:p w14:paraId="31589E93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2FC8399B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Long wait times</w:t>
            </w:r>
          </w:p>
        </w:tc>
        <w:tc>
          <w:tcPr>
            <w:tcW w:w="3006" w:type="dxa"/>
          </w:tcPr>
          <w:p w14:paraId="2F56BEB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High demand for the services</w:t>
            </w:r>
          </w:p>
        </w:tc>
      </w:tr>
      <w:tr w:rsidR="00F130FE" w:rsidRPr="009402AC" w14:paraId="6B9E835C" w14:textId="77777777" w:rsidTr="00F130FE">
        <w:tc>
          <w:tcPr>
            <w:tcW w:w="3005" w:type="dxa"/>
            <w:vMerge/>
          </w:tcPr>
          <w:p w14:paraId="04980AE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57E74D28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Interpreter coordination </w:t>
            </w:r>
          </w:p>
          <w:p w14:paraId="5F87E06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7AB9C13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Logistic coordination </w:t>
            </w:r>
          </w:p>
        </w:tc>
        <w:tc>
          <w:tcPr>
            <w:tcW w:w="3006" w:type="dxa"/>
          </w:tcPr>
          <w:p w14:paraId="4335377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Scheduling challenges</w:t>
            </w:r>
          </w:p>
        </w:tc>
      </w:tr>
      <w:tr w:rsidR="00F130FE" w:rsidRPr="009402AC" w14:paraId="50169289" w14:textId="77777777" w:rsidTr="00F130FE">
        <w:tc>
          <w:tcPr>
            <w:tcW w:w="3005" w:type="dxa"/>
          </w:tcPr>
          <w:p w14:paraId="3B224F2B" w14:textId="3FF83CC2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  <w:i/>
                <w:iCs/>
              </w:rPr>
              <w:t xml:space="preserve">Ability to </w:t>
            </w:r>
            <w:r w:rsidR="00EC52BA">
              <w:rPr>
                <w:rFonts w:ascii="Times New Roman" w:hAnsi="Times New Roman" w:cs="Times New Roman"/>
                <w:i/>
                <w:iCs/>
              </w:rPr>
              <w:t>reach</w:t>
            </w:r>
          </w:p>
        </w:tc>
        <w:tc>
          <w:tcPr>
            <w:tcW w:w="3005" w:type="dxa"/>
          </w:tcPr>
          <w:p w14:paraId="2E43EA15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Variation in service location accessibility</w:t>
            </w:r>
          </w:p>
          <w:p w14:paraId="7E77E9B6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594DF343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Travel barriers for vulnerable families </w:t>
            </w:r>
          </w:p>
        </w:tc>
        <w:tc>
          <w:tcPr>
            <w:tcW w:w="3006" w:type="dxa"/>
          </w:tcPr>
          <w:p w14:paraId="1E7A2CD4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Geographic accessibility </w:t>
            </w:r>
          </w:p>
        </w:tc>
      </w:tr>
      <w:tr w:rsidR="00F130FE" w:rsidRPr="009402AC" w14:paraId="377830B6" w14:textId="77777777" w:rsidTr="00F130FE">
        <w:tc>
          <w:tcPr>
            <w:tcW w:w="3005" w:type="dxa"/>
          </w:tcPr>
          <w:p w14:paraId="0D008397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</w:rPr>
              <w:t xml:space="preserve">Affordability </w:t>
            </w:r>
          </w:p>
        </w:tc>
        <w:tc>
          <w:tcPr>
            <w:tcW w:w="3005" w:type="dxa"/>
          </w:tcPr>
          <w:p w14:paraId="67C4E7F5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System gaps (digital infrastructure and inconsistent processes)</w:t>
            </w:r>
          </w:p>
          <w:p w14:paraId="0803936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0C39768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Knowledge gaps </w:t>
            </w:r>
          </w:p>
          <w:p w14:paraId="13852324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75A1C67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Administrative overload </w:t>
            </w:r>
          </w:p>
          <w:p w14:paraId="5A487BE8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006" w:type="dxa"/>
          </w:tcPr>
          <w:p w14:paraId="25BF5B15" w14:textId="77777777" w:rsidR="00F130FE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Operational burden from system inefficiencies </w:t>
            </w:r>
          </w:p>
          <w:p w14:paraId="0E4593D9" w14:textId="77777777" w:rsidR="00DA07AB" w:rsidRDefault="00DA07AB" w:rsidP="00096CB9">
            <w:pPr>
              <w:rPr>
                <w:rFonts w:ascii="Times New Roman" w:hAnsi="Times New Roman" w:cs="Times New Roman"/>
              </w:rPr>
            </w:pPr>
          </w:p>
          <w:p w14:paraId="29C64CAC" w14:textId="4324F721" w:rsidR="00DA07AB" w:rsidRPr="009402AC" w:rsidRDefault="00DA07AB" w:rsidP="00096C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and workforce as hidden costs</w:t>
            </w:r>
          </w:p>
        </w:tc>
      </w:tr>
      <w:tr w:rsidR="00F130FE" w:rsidRPr="009402AC" w14:paraId="42408D44" w14:textId="77777777" w:rsidTr="00F130FE">
        <w:tc>
          <w:tcPr>
            <w:tcW w:w="3005" w:type="dxa"/>
          </w:tcPr>
          <w:p w14:paraId="18F181DF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  <w:i/>
                <w:iCs/>
              </w:rPr>
              <w:t xml:space="preserve">Ability to pay </w:t>
            </w:r>
          </w:p>
        </w:tc>
        <w:tc>
          <w:tcPr>
            <w:tcW w:w="3005" w:type="dxa"/>
          </w:tcPr>
          <w:p w14:paraId="041013F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Free services facilitate care</w:t>
            </w:r>
          </w:p>
        </w:tc>
        <w:tc>
          <w:tcPr>
            <w:tcW w:w="3006" w:type="dxa"/>
          </w:tcPr>
          <w:p w14:paraId="77DBB1CA" w14:textId="7AD8F4F0" w:rsidR="00F130FE" w:rsidRPr="001A42FB" w:rsidRDefault="00F130FE" w:rsidP="00096CB9">
            <w:pPr>
              <w:rPr>
                <w:rFonts w:ascii="Times New Roman" w:hAnsi="Times New Roman" w:cs="Times New Roman"/>
              </w:rPr>
            </w:pPr>
            <w:r w:rsidRPr="001A42FB">
              <w:rPr>
                <w:rFonts w:ascii="Times New Roman" w:hAnsi="Times New Roman" w:cs="Times New Roman"/>
              </w:rPr>
              <w:t xml:space="preserve">Free service as an enabler to care </w:t>
            </w:r>
            <w:r w:rsidR="00DA07AB">
              <w:rPr>
                <w:rFonts w:ascii="Times New Roman" w:hAnsi="Times New Roman" w:cs="Times New Roman"/>
              </w:rPr>
              <w:t>access</w:t>
            </w:r>
          </w:p>
        </w:tc>
      </w:tr>
      <w:tr w:rsidR="00F130FE" w:rsidRPr="009402AC" w14:paraId="72B7C91D" w14:textId="77777777" w:rsidTr="00F130FE">
        <w:tc>
          <w:tcPr>
            <w:tcW w:w="3005" w:type="dxa"/>
          </w:tcPr>
          <w:p w14:paraId="41783F5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lastRenderedPageBreak/>
              <w:t>Appropriateness</w:t>
            </w:r>
          </w:p>
        </w:tc>
        <w:tc>
          <w:tcPr>
            <w:tcW w:w="3005" w:type="dxa"/>
          </w:tcPr>
          <w:p w14:paraId="3D23046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Referral complexity</w:t>
            </w:r>
          </w:p>
          <w:p w14:paraId="036D0A23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092A99F7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Referral mismatches</w:t>
            </w:r>
          </w:p>
          <w:p w14:paraId="42614384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2867EDEE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Service-aligned intake expertise enhances referral appropriateness.</w:t>
            </w:r>
          </w:p>
        </w:tc>
        <w:tc>
          <w:tcPr>
            <w:tcW w:w="3006" w:type="dxa"/>
          </w:tcPr>
          <w:p w14:paraId="361F882C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Referral pathway challenges</w:t>
            </w:r>
          </w:p>
        </w:tc>
      </w:tr>
      <w:tr w:rsidR="00F130FE" w:rsidRPr="009402AC" w14:paraId="1F22879D" w14:textId="77777777" w:rsidTr="00F130FE">
        <w:tc>
          <w:tcPr>
            <w:tcW w:w="3005" w:type="dxa"/>
            <w:vMerge w:val="restart"/>
          </w:tcPr>
          <w:p w14:paraId="0FAB422B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  <w:r w:rsidRPr="009402AC">
              <w:rPr>
                <w:rFonts w:ascii="Times New Roman" w:hAnsi="Times New Roman" w:cs="Times New Roman"/>
                <w:i/>
                <w:iCs/>
              </w:rPr>
              <w:t>Ability to engage</w:t>
            </w:r>
          </w:p>
        </w:tc>
        <w:tc>
          <w:tcPr>
            <w:tcW w:w="3005" w:type="dxa"/>
          </w:tcPr>
          <w:p w14:paraId="38161D0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Progressive disclosure through ongoing engagement</w:t>
            </w:r>
          </w:p>
          <w:p w14:paraId="4363576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551BD790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Clients lack awareness or readiness </w:t>
            </w:r>
          </w:p>
          <w:p w14:paraId="2829996A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5EEF32C6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Emotional overwhelm limits engagement</w:t>
            </w:r>
          </w:p>
        </w:tc>
        <w:tc>
          <w:tcPr>
            <w:tcW w:w="3006" w:type="dxa"/>
          </w:tcPr>
          <w:p w14:paraId="197BC9C6" w14:textId="4FC3CB0F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Family</w:t>
            </w:r>
            <w:r w:rsidR="00136CEB">
              <w:rPr>
                <w:rFonts w:ascii="Times New Roman" w:hAnsi="Times New Roman" w:cs="Times New Roman"/>
              </w:rPr>
              <w:t xml:space="preserve"> emotional</w:t>
            </w:r>
            <w:r w:rsidRPr="009402AC">
              <w:rPr>
                <w:rFonts w:ascii="Times New Roman" w:hAnsi="Times New Roman" w:cs="Times New Roman"/>
              </w:rPr>
              <w:t xml:space="preserve"> readiness</w:t>
            </w:r>
          </w:p>
          <w:p w14:paraId="3CF85D5D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</w:tc>
      </w:tr>
      <w:tr w:rsidR="00F130FE" w:rsidRPr="009402AC" w14:paraId="0363F5CC" w14:textId="77777777" w:rsidTr="00F130FE">
        <w:tc>
          <w:tcPr>
            <w:tcW w:w="3005" w:type="dxa"/>
            <w:vMerge/>
          </w:tcPr>
          <w:p w14:paraId="0AB948D0" w14:textId="77777777" w:rsidR="00F130FE" w:rsidRPr="009402AC" w:rsidRDefault="00F130FE" w:rsidP="00096CB9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3005" w:type="dxa"/>
          </w:tcPr>
          <w:p w14:paraId="012AFE93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Empowerment through information </w:t>
            </w:r>
          </w:p>
          <w:p w14:paraId="69750AEB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4A30B815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 xml:space="preserve">Reminder-supported engagement </w:t>
            </w:r>
          </w:p>
          <w:p w14:paraId="4A12D359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</w:p>
          <w:p w14:paraId="4F42CF61" w14:textId="77777777" w:rsidR="00F130FE" w:rsidRPr="009402AC" w:rsidRDefault="00F130FE" w:rsidP="00096CB9">
            <w:pPr>
              <w:rPr>
                <w:rFonts w:ascii="Times New Roman" w:hAnsi="Times New Roman" w:cs="Times New Roman"/>
              </w:rPr>
            </w:pPr>
            <w:r w:rsidRPr="009402AC">
              <w:rPr>
                <w:rFonts w:ascii="Times New Roman" w:hAnsi="Times New Roman" w:cs="Times New Roman"/>
              </w:rPr>
              <w:t>Lack of follow-up mechanism discourages ongoing engagement</w:t>
            </w:r>
          </w:p>
        </w:tc>
        <w:tc>
          <w:tcPr>
            <w:tcW w:w="3006" w:type="dxa"/>
          </w:tcPr>
          <w:p w14:paraId="511A921B" w14:textId="313FB52B" w:rsidR="00F130FE" w:rsidRPr="009402AC" w:rsidRDefault="00136CEB" w:rsidP="00096C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going participation</w:t>
            </w:r>
            <w:r w:rsidR="00F130FE" w:rsidRPr="009402AC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670862A5" w14:textId="77777777" w:rsidR="0099743A" w:rsidRPr="009402AC" w:rsidRDefault="0099743A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kern w:val="0"/>
        </w:rPr>
      </w:pPr>
    </w:p>
    <w:p w14:paraId="47BD48E8" w14:textId="77777777" w:rsidR="0099743A" w:rsidRPr="009402AC" w:rsidRDefault="0099743A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kern w:val="0"/>
        </w:rPr>
      </w:pPr>
    </w:p>
    <w:p w14:paraId="08B9EC2B" w14:textId="77777777" w:rsidR="00533E3D" w:rsidRPr="009402AC" w:rsidRDefault="00533E3D" w:rsidP="00533E3D">
      <w:pPr>
        <w:suppressAutoHyphens/>
        <w:autoSpaceDN w:val="0"/>
        <w:spacing w:line="244" w:lineRule="auto"/>
        <w:ind w:left="1260"/>
        <w:textAlignment w:val="baseline"/>
        <w:rPr>
          <w:rFonts w:ascii="Times New Roman" w:hAnsi="Times New Roman" w:cs="Times New Roman"/>
        </w:rPr>
      </w:pPr>
    </w:p>
    <w:sectPr w:rsidR="00533E3D" w:rsidRPr="009402AC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14C3C" w14:textId="77777777" w:rsidR="002C0B48" w:rsidRDefault="002C0B48" w:rsidP="009402AC">
      <w:pPr>
        <w:spacing w:after="0" w:line="240" w:lineRule="auto"/>
      </w:pPr>
      <w:r>
        <w:separator/>
      </w:r>
    </w:p>
  </w:endnote>
  <w:endnote w:type="continuationSeparator" w:id="0">
    <w:p w14:paraId="49A5C489" w14:textId="77777777" w:rsidR="002C0B48" w:rsidRDefault="002C0B48" w:rsidP="00940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9458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AC682" w14:textId="1B5866B5" w:rsidR="009402AC" w:rsidRDefault="009402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86FD9" w14:textId="77777777" w:rsidR="009402AC" w:rsidRDefault="00940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589FB" w14:textId="77777777" w:rsidR="002C0B48" w:rsidRDefault="002C0B48" w:rsidP="009402AC">
      <w:pPr>
        <w:spacing w:after="0" w:line="240" w:lineRule="auto"/>
      </w:pPr>
      <w:r>
        <w:separator/>
      </w:r>
    </w:p>
  </w:footnote>
  <w:footnote w:type="continuationSeparator" w:id="0">
    <w:p w14:paraId="5E33F29C" w14:textId="77777777" w:rsidR="002C0B48" w:rsidRDefault="002C0B48" w:rsidP="00940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86A03"/>
    <w:multiLevelType w:val="multilevel"/>
    <w:tmpl w:val="6928BB02"/>
    <w:lvl w:ilvl="0">
      <w:numFmt w:val="bullet"/>
      <w:lvlText w:val=""/>
      <w:lvlJc w:val="left"/>
      <w:pPr>
        <w:ind w:left="16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3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80" w:hanging="360"/>
      </w:pPr>
      <w:rPr>
        <w:rFonts w:ascii="Wingdings" w:hAnsi="Wingdings"/>
      </w:rPr>
    </w:lvl>
  </w:abstractNum>
  <w:abstractNum w:abstractNumId="1" w15:restartNumberingAfterBreak="0">
    <w:nsid w:val="0EFD2F08"/>
    <w:multiLevelType w:val="hybridMultilevel"/>
    <w:tmpl w:val="F2CCFCF2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440F03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332B30AE"/>
    <w:multiLevelType w:val="hybridMultilevel"/>
    <w:tmpl w:val="6B7615BA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6EF3626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3F090DFA"/>
    <w:multiLevelType w:val="hybridMultilevel"/>
    <w:tmpl w:val="AA9CB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9389B"/>
    <w:multiLevelType w:val="hybridMultilevel"/>
    <w:tmpl w:val="7FA0A8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93DFE"/>
    <w:multiLevelType w:val="hybridMultilevel"/>
    <w:tmpl w:val="119033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58267BFB"/>
    <w:multiLevelType w:val="hybridMultilevel"/>
    <w:tmpl w:val="5CCA04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BC4303A"/>
    <w:multiLevelType w:val="hybridMultilevel"/>
    <w:tmpl w:val="1BBE90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74F28"/>
    <w:multiLevelType w:val="hybridMultilevel"/>
    <w:tmpl w:val="5D20F308"/>
    <w:lvl w:ilvl="0" w:tplc="F31E5B92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A6669F"/>
    <w:multiLevelType w:val="hybridMultilevel"/>
    <w:tmpl w:val="2B5CAE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8D044B82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24EA3"/>
    <w:multiLevelType w:val="hybridMultilevel"/>
    <w:tmpl w:val="1B9A5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47D10"/>
    <w:multiLevelType w:val="hybridMultilevel"/>
    <w:tmpl w:val="7506CF4E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 w15:restartNumberingAfterBreak="0">
    <w:nsid w:val="642F25F6"/>
    <w:multiLevelType w:val="multilevel"/>
    <w:tmpl w:val="EF4E292E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i w:val="0"/>
        <w:i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70038"/>
    <w:multiLevelType w:val="multilevel"/>
    <w:tmpl w:val="1404447E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6D466E8E"/>
    <w:multiLevelType w:val="multilevel"/>
    <w:tmpl w:val="10EC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0341408">
    <w:abstractNumId w:val="2"/>
  </w:num>
  <w:num w:numId="2" w16cid:durableId="496310693">
    <w:abstractNumId w:val="14"/>
  </w:num>
  <w:num w:numId="3" w16cid:durableId="119691583">
    <w:abstractNumId w:val="13"/>
  </w:num>
  <w:num w:numId="4" w16cid:durableId="430399255">
    <w:abstractNumId w:val="0"/>
  </w:num>
  <w:num w:numId="5" w16cid:durableId="798844085">
    <w:abstractNumId w:val="1"/>
  </w:num>
  <w:num w:numId="6" w16cid:durableId="1565144930">
    <w:abstractNumId w:val="7"/>
  </w:num>
  <w:num w:numId="7" w16cid:durableId="743914767">
    <w:abstractNumId w:val="3"/>
  </w:num>
  <w:num w:numId="8" w16cid:durableId="1732464337">
    <w:abstractNumId w:val="4"/>
  </w:num>
  <w:num w:numId="9" w16cid:durableId="1939678797">
    <w:abstractNumId w:val="15"/>
  </w:num>
  <w:num w:numId="10" w16cid:durableId="1440954131">
    <w:abstractNumId w:val="9"/>
  </w:num>
  <w:num w:numId="11" w16cid:durableId="574825694">
    <w:abstractNumId w:val="6"/>
  </w:num>
  <w:num w:numId="12" w16cid:durableId="1870100436">
    <w:abstractNumId w:val="16"/>
  </w:num>
  <w:num w:numId="13" w16cid:durableId="1673142608">
    <w:abstractNumId w:val="5"/>
  </w:num>
  <w:num w:numId="14" w16cid:durableId="1603689089">
    <w:abstractNumId w:val="11"/>
  </w:num>
  <w:num w:numId="15" w16cid:durableId="378629926">
    <w:abstractNumId w:val="12"/>
  </w:num>
  <w:num w:numId="16" w16cid:durableId="2075853602">
    <w:abstractNumId w:val="8"/>
  </w:num>
  <w:num w:numId="17" w16cid:durableId="14940257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Q3NTeytDQyN7dQ0lEKTi0uzszPAykwqwUAjg4CESwAAAA="/>
  </w:docVars>
  <w:rsids>
    <w:rsidRoot w:val="00467089"/>
    <w:rsid w:val="00017971"/>
    <w:rsid w:val="000638D4"/>
    <w:rsid w:val="00065522"/>
    <w:rsid w:val="000700C7"/>
    <w:rsid w:val="000744A9"/>
    <w:rsid w:val="000824C8"/>
    <w:rsid w:val="000907CA"/>
    <w:rsid w:val="000B3643"/>
    <w:rsid w:val="000D3106"/>
    <w:rsid w:val="000E6668"/>
    <w:rsid w:val="00136CEB"/>
    <w:rsid w:val="001527C7"/>
    <w:rsid w:val="0016293A"/>
    <w:rsid w:val="00190C84"/>
    <w:rsid w:val="00192FC5"/>
    <w:rsid w:val="0019410F"/>
    <w:rsid w:val="00196B0F"/>
    <w:rsid w:val="001A42FB"/>
    <w:rsid w:val="001F0099"/>
    <w:rsid w:val="001F5F69"/>
    <w:rsid w:val="001F718F"/>
    <w:rsid w:val="00224164"/>
    <w:rsid w:val="00253F3F"/>
    <w:rsid w:val="002655C4"/>
    <w:rsid w:val="00295DDC"/>
    <w:rsid w:val="002B50CF"/>
    <w:rsid w:val="002C0B48"/>
    <w:rsid w:val="002E5452"/>
    <w:rsid w:val="002F357F"/>
    <w:rsid w:val="00311717"/>
    <w:rsid w:val="00312C3E"/>
    <w:rsid w:val="00355572"/>
    <w:rsid w:val="00390749"/>
    <w:rsid w:val="003A4AC4"/>
    <w:rsid w:val="003C63AF"/>
    <w:rsid w:val="003E4B87"/>
    <w:rsid w:val="003E64E2"/>
    <w:rsid w:val="00415766"/>
    <w:rsid w:val="00467089"/>
    <w:rsid w:val="004A7B59"/>
    <w:rsid w:val="004C23F7"/>
    <w:rsid w:val="004C3F42"/>
    <w:rsid w:val="005156D8"/>
    <w:rsid w:val="0052758C"/>
    <w:rsid w:val="00533E3D"/>
    <w:rsid w:val="00543A83"/>
    <w:rsid w:val="00590637"/>
    <w:rsid w:val="005A76B3"/>
    <w:rsid w:val="005B15AC"/>
    <w:rsid w:val="005C55CE"/>
    <w:rsid w:val="005C7715"/>
    <w:rsid w:val="005C7977"/>
    <w:rsid w:val="005D1F5F"/>
    <w:rsid w:val="005D41E1"/>
    <w:rsid w:val="005E0F9F"/>
    <w:rsid w:val="005E3BC8"/>
    <w:rsid w:val="00602C63"/>
    <w:rsid w:val="0064436B"/>
    <w:rsid w:val="006A7415"/>
    <w:rsid w:val="006E31CD"/>
    <w:rsid w:val="006E3DD9"/>
    <w:rsid w:val="006F12E7"/>
    <w:rsid w:val="006F2F41"/>
    <w:rsid w:val="006F35B3"/>
    <w:rsid w:val="00740752"/>
    <w:rsid w:val="007B3E46"/>
    <w:rsid w:val="007E003C"/>
    <w:rsid w:val="007F4D07"/>
    <w:rsid w:val="00811ECA"/>
    <w:rsid w:val="00826B73"/>
    <w:rsid w:val="0083324B"/>
    <w:rsid w:val="008D3AF6"/>
    <w:rsid w:val="008F4870"/>
    <w:rsid w:val="008F4FC5"/>
    <w:rsid w:val="009025FD"/>
    <w:rsid w:val="00921A0B"/>
    <w:rsid w:val="009402AC"/>
    <w:rsid w:val="00984154"/>
    <w:rsid w:val="0099743A"/>
    <w:rsid w:val="009A2ABE"/>
    <w:rsid w:val="009A45C6"/>
    <w:rsid w:val="009A6A20"/>
    <w:rsid w:val="00A10D45"/>
    <w:rsid w:val="00A16342"/>
    <w:rsid w:val="00A56AF1"/>
    <w:rsid w:val="00A733FC"/>
    <w:rsid w:val="00A87A0F"/>
    <w:rsid w:val="00A94E8B"/>
    <w:rsid w:val="00AC1348"/>
    <w:rsid w:val="00B240DF"/>
    <w:rsid w:val="00B4121D"/>
    <w:rsid w:val="00B56C53"/>
    <w:rsid w:val="00B57D1C"/>
    <w:rsid w:val="00B8397B"/>
    <w:rsid w:val="00B94E66"/>
    <w:rsid w:val="00BB03C8"/>
    <w:rsid w:val="00C13438"/>
    <w:rsid w:val="00C2158D"/>
    <w:rsid w:val="00C331D7"/>
    <w:rsid w:val="00C62406"/>
    <w:rsid w:val="00CF489D"/>
    <w:rsid w:val="00CF7524"/>
    <w:rsid w:val="00CF7C97"/>
    <w:rsid w:val="00D14CCF"/>
    <w:rsid w:val="00D44F77"/>
    <w:rsid w:val="00D65863"/>
    <w:rsid w:val="00DA07AB"/>
    <w:rsid w:val="00DC4C23"/>
    <w:rsid w:val="00E24A32"/>
    <w:rsid w:val="00E26F9B"/>
    <w:rsid w:val="00E305A8"/>
    <w:rsid w:val="00E666F6"/>
    <w:rsid w:val="00EB2585"/>
    <w:rsid w:val="00EB6277"/>
    <w:rsid w:val="00EC0284"/>
    <w:rsid w:val="00EC52BA"/>
    <w:rsid w:val="00EE247F"/>
    <w:rsid w:val="00EE359D"/>
    <w:rsid w:val="00EF5449"/>
    <w:rsid w:val="00EF7041"/>
    <w:rsid w:val="00F0727D"/>
    <w:rsid w:val="00F130FE"/>
    <w:rsid w:val="00F20BF8"/>
    <w:rsid w:val="00F32184"/>
    <w:rsid w:val="00F51404"/>
    <w:rsid w:val="00F61318"/>
    <w:rsid w:val="00FC6312"/>
    <w:rsid w:val="00FC6C5E"/>
    <w:rsid w:val="00FE48E2"/>
    <w:rsid w:val="00FE50C0"/>
    <w:rsid w:val="00FF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A5905"/>
  <w15:chartTrackingRefBased/>
  <w15:docId w15:val="{2673924B-5DBE-4AE1-8AF7-1671D66F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4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43A"/>
    <w:rPr>
      <w:sz w:val="16"/>
      <w:szCs w:val="16"/>
    </w:rPr>
  </w:style>
  <w:style w:type="table" w:styleId="TableGrid">
    <w:name w:val="Table Grid"/>
    <w:basedOn w:val="TableNormal"/>
    <w:uiPriority w:val="39"/>
    <w:rsid w:val="00997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33E3D"/>
    <w:pPr>
      <w:spacing w:after="0" w:line="240" w:lineRule="auto"/>
      <w:ind w:left="720"/>
    </w:pPr>
    <w:rPr>
      <w:rFonts w:ascii="Times New Roman" w:eastAsia="Times New Roman" w:hAnsi="Times New Roman" w:cs="Times New Roman"/>
      <w:kern w:val="0"/>
      <w:szCs w:val="20"/>
      <w:lang w:val="en-IE"/>
      <w14:ligatures w14:val="none"/>
    </w:rPr>
  </w:style>
  <w:style w:type="paragraph" w:customStyle="1" w:styleId="Default">
    <w:name w:val="Default"/>
    <w:rsid w:val="00F514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2AC"/>
  </w:style>
  <w:style w:type="paragraph" w:styleId="Footer">
    <w:name w:val="footer"/>
    <w:basedOn w:val="Normal"/>
    <w:link w:val="Foot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2AC"/>
  </w:style>
  <w:style w:type="paragraph" w:styleId="Revision">
    <w:name w:val="Revision"/>
    <w:hidden/>
    <w:uiPriority w:val="99"/>
    <w:semiHidden/>
    <w:rsid w:val="008F4F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13e09f35-7e49-4cad-aaa2-702a375931e3" xsi:nil="true"/>
    <Owner xmlns="13e09f35-7e49-4cad-aaa2-702a375931e3" xsi:nil="true"/>
    <Comment xmlns="13e09f35-7e49-4cad-aaa2-702a375931e3" xsi:nil="true"/>
    <_Flow_SignoffStatus xmlns="13e09f35-7e49-4cad-aaa2-702a375931e3" xsi:nil="true"/>
    <TaxCatchAll xmlns="81163e4f-1da8-4969-b034-621e99ce6a3f" xsi:nil="true"/>
    <Content xmlns="13e09f35-7e49-4cad-aaa2-702a375931e3" xsi:nil="true"/>
    <Dateofdocument xmlns="13e09f35-7e49-4cad-aaa2-702a375931e3" xsi:nil="true"/>
    <Action_x0023_ xmlns="13e09f35-7e49-4cad-aaa2-702a375931e3" xsi:nil="true"/>
    <lcf76f155ced4ddcb4097134ff3c332f xmlns="13e09f35-7e49-4cad-aaa2-702a375931e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374AF3BB94CB46A6919BC60C35D418" ma:contentTypeVersion="29" ma:contentTypeDescription="Create a new document." ma:contentTypeScope="" ma:versionID="e9c919b896500b147f9302124463cef4">
  <xsd:schema xmlns:xsd="http://www.w3.org/2001/XMLSchema" xmlns:xs="http://www.w3.org/2001/XMLSchema" xmlns:p="http://schemas.microsoft.com/office/2006/metadata/properties" xmlns:ns2="13e09f35-7e49-4cad-aaa2-702a375931e3" xmlns:ns3="81163e4f-1da8-4969-b034-621e99ce6a3f" targetNamespace="http://schemas.microsoft.com/office/2006/metadata/properties" ma:root="true" ma:fieldsID="f1ebfe81206fa1165faebd7daf69eaec" ns2:_="" ns3:_="">
    <xsd:import namespace="13e09f35-7e49-4cad-aaa2-702a375931e3"/>
    <xsd:import namespace="81163e4f-1da8-4969-b034-621e99ce6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ntent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Status" minOccurs="0"/>
                <xsd:element ref="ns2:_Flow_SignoffStatus" minOccurs="0"/>
                <xsd:element ref="ns2:MediaServiceObjectDetectorVersions" minOccurs="0"/>
                <xsd:element ref="ns2:MediaServiceLocation" minOccurs="0"/>
                <xsd:element ref="ns2:Owner" minOccurs="0"/>
                <xsd:element ref="ns2:MediaServiceSearchProperties" minOccurs="0"/>
                <xsd:element ref="ns2:Dateofdocument" minOccurs="0"/>
                <xsd:element ref="ns2:Action_x0023_" minOccurs="0"/>
                <xsd:element ref="ns2:Commen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09f35-7e49-4cad-aaa2-702a37593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" ma:index="12" nillable="true" ma:displayName="Content" ma:format="Dropdown" ma:internalName="Content">
      <xsd:simpleType>
        <xsd:restriction base="dms:Choice">
          <xsd:enumeration value="Accreditation Infographic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a4c9e2d-f8e3-4a57-bac9-17bee8f457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Text">
          <xsd:maxLength value="50"/>
        </xsd:restriction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Owner" ma:index="27" nillable="true" ma:displayName="Owner" ma:description="Owner of document in CHS" ma:format="Dropdown" ma:internalName="Owner">
      <xsd:simpleType>
        <xsd:restriction base="dms:Text">
          <xsd:maxLength value="255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ofdocument" ma:index="29" nillable="true" ma:displayName="Date of document" ma:format="Dropdown" ma:internalName="Dateofdocument">
      <xsd:simpleType>
        <xsd:restriction base="dms:Text">
          <xsd:maxLength value="255"/>
        </xsd:restriction>
      </xsd:simpleType>
    </xsd:element>
    <xsd:element name="Action_x0023_" ma:index="30" nillable="true" ma:displayName="Action #" ma:format="Dropdown" ma:internalName="Action_x0023_">
      <xsd:simpleType>
        <xsd:restriction base="dms:Text">
          <xsd:maxLength value="255"/>
        </xsd:restriction>
      </xsd:simpleType>
    </xsd:element>
    <xsd:element name="Comment" ma:index="31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63e4f-1da8-4969-b034-621e99ce6a3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83bfcf7-bafb-468d-96dd-5ddc8901177b}" ma:internalName="TaxCatchAll" ma:showField="CatchAllData" ma:web="81163e4f-1da8-4969-b034-621e99ce6a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873A77-0558-4AF6-B108-DA93BFE2EB8E}">
  <ds:schemaRefs>
    <ds:schemaRef ds:uri="http://schemas.microsoft.com/office/2006/metadata/properties"/>
    <ds:schemaRef ds:uri="http://schemas.microsoft.com/office/infopath/2007/PartnerControls"/>
    <ds:schemaRef ds:uri="13e09f35-7e49-4cad-aaa2-702a375931e3"/>
    <ds:schemaRef ds:uri="81163e4f-1da8-4969-b034-621e99ce6a3f"/>
  </ds:schemaRefs>
</ds:datastoreItem>
</file>

<file path=customXml/itemProps2.xml><?xml version="1.0" encoding="utf-8"?>
<ds:datastoreItem xmlns:ds="http://schemas.openxmlformats.org/officeDocument/2006/customXml" ds:itemID="{4096C9C8-E2F4-4CC5-88F4-ABEB17C475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5BA4A-6423-4857-9F11-4104C1E0D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e09f35-7e49-4cad-aaa2-702a375931e3"/>
    <ds:schemaRef ds:uri="81163e4f-1da8-4969-b034-621e99ce6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282</Words>
  <Characters>1681</Characters>
  <Application>Microsoft Office Word</Application>
  <DocSecurity>0</DocSecurity>
  <Lines>105</Lines>
  <Paragraphs>61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a duopah</dc:creator>
  <cp:keywords/>
  <dc:description/>
  <cp:lastModifiedBy>Limin Buchanan (Sydney LHD)</cp:lastModifiedBy>
  <cp:revision>39</cp:revision>
  <dcterms:created xsi:type="dcterms:W3CDTF">2025-09-10T02:16:00Z</dcterms:created>
  <dcterms:modified xsi:type="dcterms:W3CDTF">2026-03-2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a44f01-6907-4156-9b79-a71e6c56ad93_Enabled">
    <vt:lpwstr>true</vt:lpwstr>
  </property>
  <property fmtid="{D5CDD505-2E9C-101B-9397-08002B2CF9AE}" pid="3" name="MSIP_Label_76a44f01-6907-4156-9b79-a71e6c56ad93_SetDate">
    <vt:lpwstr>2025-09-18T00:25:48Z</vt:lpwstr>
  </property>
  <property fmtid="{D5CDD505-2E9C-101B-9397-08002B2CF9AE}" pid="4" name="MSIP_Label_76a44f01-6907-4156-9b79-a71e6c56ad93_Method">
    <vt:lpwstr>Privileged</vt:lpwstr>
  </property>
  <property fmtid="{D5CDD505-2E9C-101B-9397-08002B2CF9AE}" pid="5" name="MSIP_Label_76a44f01-6907-4156-9b79-a71e6c56ad93_Name">
    <vt:lpwstr>OFFICIAL</vt:lpwstr>
  </property>
  <property fmtid="{D5CDD505-2E9C-101B-9397-08002B2CF9AE}" pid="6" name="MSIP_Label_76a44f01-6907-4156-9b79-a71e6c56ad93_SiteId">
    <vt:lpwstr>a687a7bf-02db-43df-bcbb-e7a8bda611a2</vt:lpwstr>
  </property>
  <property fmtid="{D5CDD505-2E9C-101B-9397-08002B2CF9AE}" pid="7" name="MSIP_Label_76a44f01-6907-4156-9b79-a71e6c56ad93_ActionId">
    <vt:lpwstr>d1b09d1e-918b-439f-adca-d8d8ef7fed66</vt:lpwstr>
  </property>
  <property fmtid="{D5CDD505-2E9C-101B-9397-08002B2CF9AE}" pid="8" name="MSIP_Label_76a44f01-6907-4156-9b79-a71e6c56ad93_ContentBits">
    <vt:lpwstr>0</vt:lpwstr>
  </property>
  <property fmtid="{D5CDD505-2E9C-101B-9397-08002B2CF9AE}" pid="9" name="MSIP_Label_76a44f01-6907-4156-9b79-a71e6c56ad93_Tag">
    <vt:lpwstr>10, 0, 1, 1</vt:lpwstr>
  </property>
  <property fmtid="{D5CDD505-2E9C-101B-9397-08002B2CF9AE}" pid="10" name="ContentTypeId">
    <vt:lpwstr>0x01010097374AF3BB94CB46A6919BC60C35D418</vt:lpwstr>
  </property>
  <property fmtid="{D5CDD505-2E9C-101B-9397-08002B2CF9AE}" pid="11" name="MediaServiceImageTags">
    <vt:lpwstr/>
  </property>
</Properties>
</file>